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6660"/>
        <w:gridCol w:w="4500"/>
      </w:tblGrid>
      <w:tr w:rsidR="00E007F2" w:rsidRPr="002D41E4">
        <w:trPr>
          <w:trHeight w:val="20"/>
        </w:trPr>
        <w:tc>
          <w:tcPr>
            <w:tcW w:w="4428" w:type="dxa"/>
            <w:vAlign w:val="center"/>
          </w:tcPr>
          <w:p w:rsidR="008C39F8" w:rsidRPr="00A74774" w:rsidRDefault="008C39F8" w:rsidP="008C39F8">
            <w:pPr>
              <w:jc w:val="center"/>
              <w:rPr>
                <w:b/>
                <w:sz w:val="18"/>
                <w:szCs w:val="16"/>
              </w:rPr>
            </w:pPr>
            <w:r w:rsidRPr="00A74774">
              <w:rPr>
                <w:b/>
                <w:sz w:val="18"/>
                <w:szCs w:val="16"/>
                <w:lang w:val="en-US"/>
              </w:rPr>
              <w:t>IONIO</w:t>
            </w:r>
            <w:r w:rsidRPr="00A74774">
              <w:rPr>
                <w:b/>
                <w:sz w:val="18"/>
                <w:szCs w:val="16"/>
              </w:rPr>
              <w:t xml:space="preserve"> ΠΑΝΕΠΙΣΤΗΜΙΟ</w:t>
            </w:r>
          </w:p>
          <w:p w:rsidR="008C39F8" w:rsidRPr="00A74774" w:rsidRDefault="008C39F8" w:rsidP="008C39F8">
            <w:pPr>
              <w:jc w:val="center"/>
              <w:rPr>
                <w:b/>
                <w:sz w:val="18"/>
                <w:szCs w:val="16"/>
              </w:rPr>
            </w:pPr>
            <w:r w:rsidRPr="00A74774">
              <w:rPr>
                <w:b/>
                <w:noProof/>
                <w:sz w:val="18"/>
                <w:szCs w:val="16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margin">
                    <wp:posOffset>-40640</wp:posOffset>
                  </wp:positionH>
                  <wp:positionV relativeFrom="margin">
                    <wp:posOffset>63500</wp:posOffset>
                  </wp:positionV>
                  <wp:extent cx="781050" cy="781050"/>
                  <wp:effectExtent l="19050" t="0" r="0" b="0"/>
                  <wp:wrapTight wrapText="bothSides">
                    <wp:wrapPolygon edited="0">
                      <wp:start x="-527" y="0"/>
                      <wp:lineTo x="-527" y="21073"/>
                      <wp:lineTo x="21600" y="21073"/>
                      <wp:lineTo x="21600" y="0"/>
                      <wp:lineTo x="-527" y="0"/>
                    </wp:wrapPolygon>
                  </wp:wrapTight>
                  <wp:docPr id="4" name="0 - Εικόνα" descr="ionio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 - Εικόνα" descr="ionio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A74774">
              <w:rPr>
                <w:b/>
                <w:sz w:val="18"/>
                <w:szCs w:val="16"/>
              </w:rPr>
              <w:t>ΤΜΗΜΑ ΠΕΡΙΒΑΛΛΟΝΤΟΣ</w:t>
            </w:r>
          </w:p>
          <w:p w:rsidR="008C39F8" w:rsidRPr="00A74774" w:rsidRDefault="008C39F8" w:rsidP="008C39F8">
            <w:pPr>
              <w:jc w:val="center"/>
              <w:rPr>
                <w:b/>
                <w:sz w:val="16"/>
                <w:szCs w:val="16"/>
              </w:rPr>
            </w:pPr>
          </w:p>
          <w:p w:rsidR="008C39F8" w:rsidRPr="00A74774" w:rsidRDefault="008C39F8" w:rsidP="008C39F8">
            <w:pPr>
              <w:jc w:val="center"/>
              <w:rPr>
                <w:b/>
                <w:sz w:val="16"/>
                <w:szCs w:val="16"/>
              </w:rPr>
            </w:pPr>
            <w:r w:rsidRPr="00A74774">
              <w:rPr>
                <w:b/>
                <w:sz w:val="16"/>
                <w:szCs w:val="16"/>
              </w:rPr>
              <w:t>Πρόγραμμα Σπουδών Πρώην Τμήματος Τεχνολόγων Περιβάλλοντος Τ.Ε. -</w:t>
            </w:r>
          </w:p>
          <w:p w:rsidR="00770567" w:rsidRPr="00A6427D" w:rsidRDefault="008C39F8" w:rsidP="008C39F8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A74774">
              <w:rPr>
                <w:b/>
                <w:sz w:val="16"/>
                <w:szCs w:val="16"/>
              </w:rPr>
              <w:t>Κατεύθυνση Συντήρησης Αρχαιοτήτων &amp; Έργων Τέχνης -ΤΕΙ Ιονίων Νήσων</w:t>
            </w:r>
            <w:r w:rsidRPr="00A74774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6660" w:type="dxa"/>
            <w:vAlign w:val="center"/>
          </w:tcPr>
          <w:p w:rsidR="00B976FB" w:rsidRDefault="002E04CA" w:rsidP="00B976FB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ΣΑΕΤ </w:t>
            </w:r>
          </w:p>
          <w:p w:rsidR="00E007F2" w:rsidRPr="002D41E4" w:rsidRDefault="00376937" w:rsidP="00B976FB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40"/>
                <w:szCs w:val="40"/>
              </w:rPr>
              <w:t>ΔΙΔΑΣΚΑΛΙΕΣ / ΣΥΝΔΙΔΑΣΚΑΛΙΕΣ</w:t>
            </w:r>
            <w:bookmarkStart w:id="0" w:name="_GoBack"/>
            <w:bookmarkEnd w:id="0"/>
          </w:p>
        </w:tc>
        <w:tc>
          <w:tcPr>
            <w:tcW w:w="4500" w:type="dxa"/>
          </w:tcPr>
          <w:p w:rsidR="00653B35" w:rsidRPr="003B2636" w:rsidRDefault="00770567" w:rsidP="00653B35">
            <w:pPr>
              <w:jc w:val="center"/>
              <w:rPr>
                <w:b/>
              </w:rPr>
            </w:pPr>
            <w:r>
              <w:rPr>
                <w:b/>
              </w:rPr>
              <w:t>ΧΕΙΜΕΡΙΝΟ</w:t>
            </w:r>
            <w:r w:rsidR="00964D18">
              <w:rPr>
                <w:b/>
              </w:rPr>
              <w:t xml:space="preserve"> </w:t>
            </w:r>
            <w:r w:rsidR="00653B35">
              <w:rPr>
                <w:b/>
              </w:rPr>
              <w:t>ΕΞΑΜΗΝΟ</w:t>
            </w:r>
          </w:p>
          <w:p w:rsidR="00E007F2" w:rsidRPr="00A6427D" w:rsidRDefault="00653B35" w:rsidP="00D01581">
            <w:pPr>
              <w:jc w:val="center"/>
              <w:rPr>
                <w:b/>
                <w:sz w:val="28"/>
                <w:szCs w:val="28"/>
              </w:rPr>
            </w:pPr>
            <w:r w:rsidRPr="003B2636">
              <w:rPr>
                <w:b/>
              </w:rPr>
              <w:t>ΑΚΑΔ. ΕΤΟΥΣ</w:t>
            </w:r>
            <w:r w:rsidR="00356966">
              <w:rPr>
                <w:b/>
              </w:rPr>
              <w:t xml:space="preserve">  20</w:t>
            </w:r>
            <w:r w:rsidR="002B2D74">
              <w:rPr>
                <w:b/>
              </w:rPr>
              <w:t>2</w:t>
            </w:r>
            <w:r w:rsidR="00D01581">
              <w:rPr>
                <w:b/>
              </w:rPr>
              <w:t>2</w:t>
            </w:r>
            <w:r w:rsidR="00A6427D">
              <w:rPr>
                <w:b/>
              </w:rPr>
              <w:t>-20</w:t>
            </w:r>
            <w:r w:rsidR="00B40662">
              <w:rPr>
                <w:b/>
              </w:rPr>
              <w:t>2</w:t>
            </w:r>
            <w:r w:rsidR="00D01581">
              <w:rPr>
                <w:b/>
              </w:rPr>
              <w:t>3</w:t>
            </w:r>
          </w:p>
        </w:tc>
      </w:tr>
    </w:tbl>
    <w:p w:rsidR="00E007F2" w:rsidRPr="002D41E4" w:rsidRDefault="00E007F2">
      <w:pPr>
        <w:jc w:val="center"/>
        <w:rPr>
          <w:b/>
          <w:sz w:val="2"/>
          <w:szCs w:val="2"/>
        </w:rPr>
      </w:pPr>
    </w:p>
    <w:tbl>
      <w:tblPr>
        <w:tblW w:w="16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1587"/>
        <w:gridCol w:w="1275"/>
        <w:gridCol w:w="2410"/>
        <w:gridCol w:w="2977"/>
        <w:gridCol w:w="1984"/>
        <w:gridCol w:w="1757"/>
        <w:gridCol w:w="3468"/>
      </w:tblGrid>
      <w:tr w:rsidR="00271EA2" w:rsidRPr="004720E7" w:rsidTr="001F685E">
        <w:tc>
          <w:tcPr>
            <w:tcW w:w="648" w:type="dxa"/>
            <w:tcBorders>
              <w:bottom w:val="single" w:sz="4" w:space="0" w:color="auto"/>
            </w:tcBorders>
            <w:vAlign w:val="center"/>
          </w:tcPr>
          <w:p w:rsidR="00271EA2" w:rsidRPr="002D41E4" w:rsidRDefault="00271EA2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862" w:type="dxa"/>
            <w:gridSpan w:val="2"/>
            <w:shd w:val="clear" w:color="auto" w:fill="E0E0E0"/>
            <w:vAlign w:val="center"/>
          </w:tcPr>
          <w:p w:rsidR="00271EA2" w:rsidRPr="008C2A7D" w:rsidRDefault="00271EA2">
            <w:pPr>
              <w:jc w:val="center"/>
              <w:rPr>
                <w:b/>
                <w:sz w:val="20"/>
                <w:szCs w:val="20"/>
              </w:rPr>
            </w:pPr>
            <w:r w:rsidRPr="008C2A7D">
              <w:rPr>
                <w:b/>
                <w:sz w:val="20"/>
                <w:szCs w:val="20"/>
              </w:rPr>
              <w:t>ΔΕΥΤΕΡ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271EA2" w:rsidRPr="008C2A7D" w:rsidRDefault="00271EA2">
            <w:pPr>
              <w:jc w:val="center"/>
              <w:rPr>
                <w:b/>
                <w:sz w:val="20"/>
                <w:szCs w:val="20"/>
              </w:rPr>
            </w:pPr>
            <w:r w:rsidRPr="008C2A7D">
              <w:rPr>
                <w:b/>
                <w:sz w:val="20"/>
                <w:szCs w:val="20"/>
              </w:rPr>
              <w:t>ΤΡΙΤΗ</w:t>
            </w:r>
          </w:p>
        </w:tc>
        <w:tc>
          <w:tcPr>
            <w:tcW w:w="2977" w:type="dxa"/>
            <w:shd w:val="clear" w:color="auto" w:fill="E0E0E0"/>
            <w:vAlign w:val="center"/>
          </w:tcPr>
          <w:p w:rsidR="00271EA2" w:rsidRPr="008C2A7D" w:rsidRDefault="00271EA2">
            <w:pPr>
              <w:jc w:val="center"/>
              <w:rPr>
                <w:b/>
                <w:sz w:val="20"/>
                <w:szCs w:val="20"/>
              </w:rPr>
            </w:pPr>
            <w:r w:rsidRPr="008C2A7D">
              <w:rPr>
                <w:b/>
                <w:sz w:val="20"/>
                <w:szCs w:val="20"/>
              </w:rPr>
              <w:t>ΤΕΤΑΡΤΗ</w:t>
            </w:r>
          </w:p>
        </w:tc>
        <w:tc>
          <w:tcPr>
            <w:tcW w:w="3741" w:type="dxa"/>
            <w:gridSpan w:val="2"/>
            <w:shd w:val="clear" w:color="auto" w:fill="E0E0E0"/>
            <w:vAlign w:val="center"/>
          </w:tcPr>
          <w:p w:rsidR="00271EA2" w:rsidRPr="008C2A7D" w:rsidRDefault="00271EA2">
            <w:pPr>
              <w:jc w:val="center"/>
              <w:rPr>
                <w:b/>
                <w:sz w:val="20"/>
                <w:szCs w:val="20"/>
              </w:rPr>
            </w:pPr>
            <w:r w:rsidRPr="008C2A7D">
              <w:rPr>
                <w:b/>
                <w:sz w:val="20"/>
                <w:szCs w:val="20"/>
              </w:rPr>
              <w:t>ΠΕΜΠΤΗ</w:t>
            </w:r>
          </w:p>
        </w:tc>
        <w:tc>
          <w:tcPr>
            <w:tcW w:w="3468" w:type="dxa"/>
            <w:shd w:val="clear" w:color="auto" w:fill="E0E0E0"/>
            <w:vAlign w:val="center"/>
          </w:tcPr>
          <w:p w:rsidR="00271EA2" w:rsidRPr="008C2A7D" w:rsidRDefault="00271EA2">
            <w:pPr>
              <w:jc w:val="center"/>
              <w:rPr>
                <w:b/>
                <w:sz w:val="20"/>
                <w:szCs w:val="20"/>
              </w:rPr>
            </w:pPr>
            <w:r w:rsidRPr="008C2A7D">
              <w:rPr>
                <w:b/>
                <w:sz w:val="20"/>
                <w:szCs w:val="20"/>
              </w:rPr>
              <w:t>ΠΑΡΑΣΚΕΥΗ</w:t>
            </w:r>
          </w:p>
        </w:tc>
      </w:tr>
      <w:tr w:rsidR="00376937" w:rsidRPr="004720E7" w:rsidTr="00376937">
        <w:trPr>
          <w:trHeight w:hRule="exact" w:val="1956"/>
        </w:trPr>
        <w:tc>
          <w:tcPr>
            <w:tcW w:w="648" w:type="dxa"/>
            <w:shd w:val="clear" w:color="auto" w:fill="E0E0E0"/>
            <w:vAlign w:val="center"/>
          </w:tcPr>
          <w:p w:rsidR="00376937" w:rsidRPr="004720E7" w:rsidRDefault="00376937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bookmarkStart w:id="1" w:name="_Hlk401132482"/>
            <w:r w:rsidRPr="004720E7">
              <w:rPr>
                <w:b/>
                <w:sz w:val="18"/>
                <w:szCs w:val="18"/>
              </w:rPr>
              <w:t>9-10</w:t>
            </w:r>
          </w:p>
        </w:tc>
        <w:tc>
          <w:tcPr>
            <w:tcW w:w="1587" w:type="dxa"/>
            <w:vAlign w:val="center"/>
          </w:tcPr>
          <w:p w:rsidR="00376937" w:rsidRPr="000A6479" w:rsidRDefault="00376937" w:rsidP="007016D7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7016D7">
              <w:rPr>
                <w:b/>
                <w:color w:val="000000"/>
                <w:sz w:val="14"/>
                <w:szCs w:val="14"/>
              </w:rPr>
              <w:t>ΒΑΣΕΙΣ ΠΕΡΙΒΑΛΛΟΝΤΙΚΩΝ ΔΕΔΟΜΕΝΩΝ (ΣΥΝΔΑ ΜΕ ΒΑΣΕΙΣ ΔΕΟΔΜΕΝΩΝ</w:t>
            </w:r>
            <w:r w:rsidRPr="000A6479">
              <w:rPr>
                <w:b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color w:val="000000"/>
                <w:sz w:val="16"/>
                <w:szCs w:val="16"/>
              </w:rPr>
              <w:t>ΤΠ</w:t>
            </w:r>
          </w:p>
          <w:p w:rsidR="00376937" w:rsidRDefault="00376937" w:rsidP="007016D7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 xml:space="preserve">[ </w:t>
            </w:r>
            <w:r w:rsidRPr="000A6479">
              <w:rPr>
                <w:b/>
                <w:color w:val="000000"/>
                <w:sz w:val="16"/>
                <w:szCs w:val="16"/>
                <w:lang w:val="en-US"/>
              </w:rPr>
              <w:t>E</w:t>
            </w:r>
            <w:r w:rsidRPr="000A6479">
              <w:rPr>
                <w:b/>
                <w:color w:val="000000"/>
                <w:sz w:val="16"/>
                <w:szCs w:val="16"/>
              </w:rPr>
              <w:t>] –</w:t>
            </w:r>
            <w:r w:rsidRPr="000A6479">
              <w:rPr>
                <w:color w:val="000000"/>
                <w:sz w:val="16"/>
                <w:szCs w:val="16"/>
              </w:rPr>
              <w:t xml:space="preserve">  ΑΙΘ :  </w:t>
            </w:r>
            <w:r w:rsidRPr="000A6479">
              <w:rPr>
                <w:color w:val="000000"/>
                <w:sz w:val="16"/>
                <w:szCs w:val="16"/>
                <w:lang w:val="en-US"/>
              </w:rPr>
              <w:t>R</w:t>
            </w:r>
            <w:r w:rsidRPr="000A6479">
              <w:rPr>
                <w:color w:val="000000"/>
                <w:sz w:val="16"/>
                <w:szCs w:val="16"/>
              </w:rPr>
              <w:t>5</w:t>
            </w:r>
          </w:p>
          <w:p w:rsidR="00376937" w:rsidRPr="007016D7" w:rsidRDefault="00376937" w:rsidP="007016D7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ΑΙΚ. </w:t>
            </w:r>
            <w:r w:rsidRPr="000A6479">
              <w:rPr>
                <w:color w:val="FF0000"/>
                <w:sz w:val="16"/>
                <w:szCs w:val="16"/>
                <w:lang w:val="en-US"/>
              </w:rPr>
              <w:t>K</w:t>
            </w:r>
            <w:r w:rsidRPr="000A6479">
              <w:rPr>
                <w:color w:val="FF0000"/>
                <w:sz w:val="16"/>
                <w:szCs w:val="16"/>
              </w:rPr>
              <w:t>ΡΟΤΟΠΟΥΛΟΥ/</w:t>
            </w:r>
            <w:r>
              <w:rPr>
                <w:color w:val="FF0000"/>
                <w:sz w:val="16"/>
                <w:szCs w:val="16"/>
              </w:rPr>
              <w:t xml:space="preserve"> ΑΘ.</w:t>
            </w:r>
            <w:r w:rsidRPr="000A6479">
              <w:rPr>
                <w:color w:val="FF0000"/>
                <w:sz w:val="16"/>
                <w:szCs w:val="16"/>
              </w:rPr>
              <w:t>ΜΠΟΤΩΝΗΣ</w:t>
            </w:r>
          </w:p>
        </w:tc>
        <w:tc>
          <w:tcPr>
            <w:tcW w:w="1275" w:type="dxa"/>
            <w:vAlign w:val="center"/>
          </w:tcPr>
          <w:p w:rsidR="00376937" w:rsidRPr="00376937" w:rsidRDefault="00376937" w:rsidP="00DA6468">
            <w:pPr>
              <w:jc w:val="center"/>
              <w:rPr>
                <w:b/>
                <w:sz w:val="16"/>
                <w:szCs w:val="16"/>
              </w:rPr>
            </w:pPr>
            <w:r w:rsidRPr="00376937">
              <w:rPr>
                <w:b/>
                <w:sz w:val="16"/>
                <w:szCs w:val="16"/>
              </w:rPr>
              <w:t>ΟΡΓΑΝΙΚΗ ΧΗΜΕΙΑ [Θ] -</w:t>
            </w:r>
          </w:p>
          <w:p w:rsidR="00376937" w:rsidRPr="00376937" w:rsidRDefault="00376937" w:rsidP="00DA6468">
            <w:pPr>
              <w:jc w:val="center"/>
              <w:rPr>
                <w:sz w:val="16"/>
                <w:szCs w:val="16"/>
              </w:rPr>
            </w:pPr>
            <w:r w:rsidRPr="00376937">
              <w:rPr>
                <w:color w:val="000000"/>
                <w:sz w:val="16"/>
                <w:szCs w:val="16"/>
              </w:rPr>
              <w:t>ΑΙΘΟΥΣΑ :  Δ2</w:t>
            </w:r>
          </w:p>
          <w:p w:rsidR="00376937" w:rsidRPr="00376937" w:rsidRDefault="00376937" w:rsidP="00DA6468">
            <w:pPr>
              <w:jc w:val="center"/>
              <w:rPr>
                <w:sz w:val="16"/>
                <w:szCs w:val="16"/>
              </w:rPr>
            </w:pPr>
            <w:r w:rsidRPr="00376937">
              <w:rPr>
                <w:color w:val="FF0000"/>
                <w:sz w:val="16"/>
                <w:szCs w:val="16"/>
              </w:rPr>
              <w:t>Α. ΚΑΜΠΙΩΤΗ</w:t>
            </w:r>
          </w:p>
        </w:tc>
        <w:tc>
          <w:tcPr>
            <w:tcW w:w="2410" w:type="dxa"/>
            <w:vAlign w:val="center"/>
          </w:tcPr>
          <w:p w:rsidR="00376937" w:rsidRPr="000A6479" w:rsidRDefault="00376937" w:rsidP="00C8109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376937" w:rsidRPr="000A6479" w:rsidRDefault="00376937" w:rsidP="004A6BA0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376937" w:rsidRPr="000A6479" w:rsidRDefault="00376937" w:rsidP="005D38BD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376937" w:rsidRPr="000A6479" w:rsidRDefault="00376937" w:rsidP="006E018F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</w:tr>
      <w:bookmarkEnd w:id="1"/>
      <w:tr w:rsidR="00376937" w:rsidRPr="004720E7" w:rsidTr="00376937">
        <w:trPr>
          <w:trHeight w:hRule="exact" w:val="992"/>
        </w:trPr>
        <w:tc>
          <w:tcPr>
            <w:tcW w:w="648" w:type="dxa"/>
            <w:shd w:val="clear" w:color="auto" w:fill="E0E0E0"/>
            <w:vAlign w:val="center"/>
          </w:tcPr>
          <w:p w:rsidR="00376937" w:rsidRPr="004720E7" w:rsidRDefault="00376937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0-11</w:t>
            </w:r>
          </w:p>
        </w:tc>
        <w:tc>
          <w:tcPr>
            <w:tcW w:w="1587" w:type="dxa"/>
            <w:vAlign w:val="center"/>
          </w:tcPr>
          <w:p w:rsidR="00376937" w:rsidRPr="000A6479" w:rsidRDefault="00376937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1275" w:type="dxa"/>
            <w:vAlign w:val="center"/>
          </w:tcPr>
          <w:p w:rsidR="00376937" w:rsidRPr="00376937" w:rsidRDefault="00376937" w:rsidP="00DA6468">
            <w:pPr>
              <w:jc w:val="center"/>
              <w:rPr>
                <w:sz w:val="16"/>
                <w:szCs w:val="16"/>
              </w:rPr>
            </w:pPr>
            <w:r w:rsidRPr="00376937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376937" w:rsidRPr="000A6479" w:rsidRDefault="00376937" w:rsidP="00DA646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 xml:space="preserve">ΑΝΟΡΓΑΝΗ ΧΗΜΕΙΑ ΣΥΝΤΗΡΗΣΗΣ (ΣΥΝΔ ΜΕ ΓΕΝΙΚΗ ΧΗΜΕΙΑ ΤΠ) </w:t>
            </w:r>
          </w:p>
          <w:p w:rsidR="00376937" w:rsidRPr="000A6479" w:rsidRDefault="00376937" w:rsidP="00DA6468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[ Θ ]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</w:t>
            </w:r>
            <w:r w:rsidRPr="000A6479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0A6479">
              <w:rPr>
                <w:color w:val="000000"/>
                <w:sz w:val="16"/>
                <w:szCs w:val="16"/>
              </w:rPr>
              <w:t>Δ1</w:t>
            </w:r>
          </w:p>
          <w:p w:rsidR="00376937" w:rsidRPr="000A6479" w:rsidRDefault="00376937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 xml:space="preserve"> Δ. ΚΟΥΛΟΥΓΛΙΩΤΗΣ</w:t>
            </w:r>
          </w:p>
        </w:tc>
        <w:tc>
          <w:tcPr>
            <w:tcW w:w="2977" w:type="dxa"/>
            <w:vAlign w:val="center"/>
          </w:tcPr>
          <w:p w:rsidR="00376937" w:rsidRPr="00376937" w:rsidRDefault="00376937" w:rsidP="00376937">
            <w:pPr>
              <w:jc w:val="center"/>
              <w:rPr>
                <w:b/>
                <w:sz w:val="16"/>
                <w:szCs w:val="16"/>
              </w:rPr>
            </w:pPr>
            <w:r w:rsidRPr="00376937">
              <w:rPr>
                <w:b/>
                <w:sz w:val="16"/>
                <w:szCs w:val="16"/>
              </w:rPr>
              <w:t>ΟΡΓΑΝΙΚΗ ΧΗΜΕΙΑ [Θ]</w:t>
            </w:r>
          </w:p>
          <w:p w:rsidR="00376937" w:rsidRPr="00376937" w:rsidRDefault="00376937" w:rsidP="00376937">
            <w:pPr>
              <w:jc w:val="center"/>
              <w:rPr>
                <w:sz w:val="16"/>
                <w:szCs w:val="16"/>
              </w:rPr>
            </w:pPr>
            <w:r w:rsidRPr="00376937">
              <w:rPr>
                <w:sz w:val="16"/>
                <w:szCs w:val="16"/>
              </w:rPr>
              <w:t xml:space="preserve"> – </w:t>
            </w:r>
            <w:r w:rsidRPr="00376937">
              <w:rPr>
                <w:color w:val="000000"/>
                <w:sz w:val="16"/>
                <w:szCs w:val="16"/>
              </w:rPr>
              <w:t>ΑΙΘΟΥΣΑ :  Δ1</w:t>
            </w:r>
          </w:p>
          <w:p w:rsidR="00376937" w:rsidRPr="000A6479" w:rsidRDefault="00376937" w:rsidP="00376937">
            <w:pPr>
              <w:jc w:val="center"/>
              <w:rPr>
                <w:sz w:val="16"/>
                <w:szCs w:val="16"/>
              </w:rPr>
            </w:pPr>
            <w:r w:rsidRPr="00376937">
              <w:rPr>
                <w:color w:val="FF0000"/>
                <w:sz w:val="16"/>
                <w:szCs w:val="16"/>
              </w:rPr>
              <w:t>Α. ΚΑΜΠΙΩΤΗ</w:t>
            </w:r>
          </w:p>
        </w:tc>
        <w:tc>
          <w:tcPr>
            <w:tcW w:w="3741" w:type="dxa"/>
            <w:gridSpan w:val="2"/>
            <w:vAlign w:val="center"/>
          </w:tcPr>
          <w:p w:rsidR="00376937" w:rsidRPr="000A6479" w:rsidRDefault="00376937" w:rsidP="007542B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376937" w:rsidRPr="000A6479" w:rsidRDefault="00376937" w:rsidP="006E018F">
            <w:pPr>
              <w:jc w:val="center"/>
              <w:rPr>
                <w:sz w:val="16"/>
                <w:szCs w:val="16"/>
              </w:rPr>
            </w:pPr>
          </w:p>
        </w:tc>
      </w:tr>
      <w:tr w:rsidR="000A6479" w:rsidRPr="004720E7" w:rsidTr="000A6479">
        <w:trPr>
          <w:trHeight w:hRule="exact" w:val="552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1-12</w:t>
            </w:r>
          </w:p>
        </w:tc>
        <w:tc>
          <w:tcPr>
            <w:tcW w:w="2862" w:type="dxa"/>
            <w:gridSpan w:val="2"/>
            <w:shd w:val="clear" w:color="auto" w:fill="auto"/>
            <w:vAlign w:val="center"/>
          </w:tcPr>
          <w:p w:rsidR="000A6479" w:rsidRPr="000A6479" w:rsidRDefault="000A6479" w:rsidP="00C8109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0A6479" w:rsidRPr="000A6479" w:rsidRDefault="000A6479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0A6479" w:rsidRPr="00376937" w:rsidRDefault="00376937" w:rsidP="00F860F8">
            <w:pPr>
              <w:jc w:val="center"/>
              <w:rPr>
                <w:sz w:val="16"/>
                <w:szCs w:val="16"/>
              </w:rPr>
            </w:pPr>
            <w:r w:rsidRPr="00376937">
              <w:rPr>
                <w:sz w:val="16"/>
                <w:szCs w:val="16"/>
              </w:rPr>
              <w:t>-//-</w:t>
            </w: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0B128C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DA646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ΒΑΣΕΙΣ ΔΕΔΟΜΕΝΩΝ</w:t>
            </w:r>
          </w:p>
          <w:p w:rsidR="000A6479" w:rsidRPr="000A6479" w:rsidRDefault="000A6479" w:rsidP="00DA6468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[ Θ ]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A6479" w:rsidRPr="000A6479" w:rsidRDefault="000A6479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>Α.  ΚΡΟΤΟΠΟΥΛΟΥ</w:t>
            </w:r>
          </w:p>
        </w:tc>
      </w:tr>
      <w:tr w:rsidR="000A6479" w:rsidRPr="004720E7" w:rsidTr="00376937">
        <w:trPr>
          <w:trHeight w:hRule="exact" w:val="433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2-13</w:t>
            </w:r>
          </w:p>
        </w:tc>
        <w:tc>
          <w:tcPr>
            <w:tcW w:w="2862" w:type="dxa"/>
            <w:gridSpan w:val="2"/>
            <w:shd w:val="clear" w:color="auto" w:fill="auto"/>
            <w:vAlign w:val="center"/>
          </w:tcPr>
          <w:p w:rsidR="000A6479" w:rsidRPr="000A6479" w:rsidRDefault="000A6479" w:rsidP="009F05A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0A6479" w:rsidRPr="000A6479" w:rsidRDefault="000A6479" w:rsidP="00F860F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:rsidR="000A6479" w:rsidRPr="000A6479" w:rsidRDefault="000A647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6E018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</w:tr>
      <w:tr w:rsidR="00BC0E8D" w:rsidRPr="004720E7" w:rsidTr="002D2734">
        <w:trPr>
          <w:trHeight w:hRule="exact" w:val="306"/>
        </w:trPr>
        <w:tc>
          <w:tcPr>
            <w:tcW w:w="648" w:type="dxa"/>
            <w:shd w:val="clear" w:color="auto" w:fill="E0E0E0"/>
            <w:vAlign w:val="center"/>
          </w:tcPr>
          <w:p w:rsidR="00BC0E8D" w:rsidRPr="004720E7" w:rsidRDefault="00BC0E8D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3-14</w:t>
            </w:r>
          </w:p>
        </w:tc>
        <w:tc>
          <w:tcPr>
            <w:tcW w:w="2862" w:type="dxa"/>
            <w:gridSpan w:val="2"/>
            <w:shd w:val="clear" w:color="auto" w:fill="auto"/>
            <w:vAlign w:val="center"/>
          </w:tcPr>
          <w:p w:rsidR="00BC0E8D" w:rsidRPr="000A6479" w:rsidRDefault="00BC0E8D" w:rsidP="006E018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C0E8D" w:rsidRPr="000A6479" w:rsidRDefault="00BC0E8D" w:rsidP="0000632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:rsidR="00BC0E8D" w:rsidRPr="000A6479" w:rsidRDefault="00BC0E8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BC0E8D" w:rsidRPr="000A6479" w:rsidRDefault="00BC0E8D" w:rsidP="00C341A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BC0E8D" w:rsidRPr="000A6479" w:rsidRDefault="00BC0E8D" w:rsidP="00712004">
            <w:pPr>
              <w:jc w:val="center"/>
              <w:rPr>
                <w:sz w:val="16"/>
                <w:szCs w:val="16"/>
              </w:rPr>
            </w:pPr>
          </w:p>
        </w:tc>
      </w:tr>
      <w:tr w:rsidR="000A6479" w:rsidRPr="004720E7" w:rsidTr="00E16F14">
        <w:trPr>
          <w:trHeight w:hRule="exact" w:val="940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4-15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422E81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0A6479" w:rsidRPr="000A6479" w:rsidRDefault="000A6479" w:rsidP="00DA6468">
            <w:pPr>
              <w:jc w:val="center"/>
              <w:rPr>
                <w:b/>
                <w:sz w:val="16"/>
                <w:szCs w:val="16"/>
              </w:rPr>
            </w:pPr>
            <w:r w:rsidRPr="000A6479">
              <w:rPr>
                <w:b/>
                <w:sz w:val="16"/>
                <w:szCs w:val="16"/>
              </w:rPr>
              <w:t>ΑΝΟΡΓΑΝΗ ΧΗΜΕΙΑ ΣΥΝΤΗΡΗΣΗΣ (ΣΥΝΔ ΜΕ ΓΕΝΙΚΗ ΧΗΜΕΙΑ ΤΠ) [ Ε ] –</w:t>
            </w:r>
            <w:r w:rsidRPr="000A6479">
              <w:rPr>
                <w:sz w:val="16"/>
                <w:szCs w:val="16"/>
              </w:rPr>
              <w:t xml:space="preserve">  ΑΙΘΟΥΣΑ :  Ε4</w:t>
            </w:r>
          </w:p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>Α. ΚΑΜΠΙΩΤΗ</w:t>
            </w:r>
          </w:p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0A6479" w:rsidRPr="000A6479" w:rsidRDefault="000A6479" w:rsidP="00D273C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AA1591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D273CD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0A6479" w:rsidRPr="004720E7" w:rsidTr="00E16F14">
        <w:trPr>
          <w:trHeight w:hRule="exact" w:val="429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5-16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C8109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977" w:type="dxa"/>
            <w:vAlign w:val="center"/>
          </w:tcPr>
          <w:p w:rsidR="000A6479" w:rsidRPr="000A6479" w:rsidRDefault="000A6479" w:rsidP="00C045E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AA15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A264D7">
            <w:pPr>
              <w:jc w:val="center"/>
              <w:rPr>
                <w:sz w:val="16"/>
                <w:szCs w:val="16"/>
              </w:rPr>
            </w:pPr>
          </w:p>
        </w:tc>
      </w:tr>
      <w:tr w:rsidR="000A6479" w:rsidRPr="004720E7" w:rsidTr="007016D7">
        <w:trPr>
          <w:trHeight w:hRule="exact" w:val="904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6-17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DA646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 xml:space="preserve">ΑΝΟΡΓΑΝΗ ΧΗΜΕΙΑ ΣΥΝΤΗΡΗΣΗΣ (ΣΥΝΔ ΜΕ ΓΕΝΙΚΗ ΧΗΜΕΙΑ ΤΠ) </w:t>
            </w:r>
          </w:p>
          <w:p w:rsidR="000A6479" w:rsidRPr="000A6479" w:rsidRDefault="000A6479" w:rsidP="00DA6468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[ Θ ]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</w:t>
            </w:r>
            <w:r w:rsidRPr="000A6479">
              <w:rPr>
                <w:b/>
                <w:color w:val="000000"/>
                <w:sz w:val="16"/>
                <w:szCs w:val="16"/>
              </w:rPr>
              <w:t xml:space="preserve"> </w:t>
            </w:r>
            <w:r w:rsidRPr="000A6479">
              <w:rPr>
                <w:color w:val="000000"/>
                <w:sz w:val="16"/>
                <w:szCs w:val="16"/>
              </w:rPr>
              <w:t>Δ1</w:t>
            </w:r>
          </w:p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 xml:space="preserve"> Δ. ΚΟΥΛΟΥΓΛΙΩΤΗΣ</w:t>
            </w:r>
          </w:p>
        </w:tc>
        <w:tc>
          <w:tcPr>
            <w:tcW w:w="2410" w:type="dxa"/>
            <w:vAlign w:val="center"/>
          </w:tcPr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977" w:type="dxa"/>
            <w:vAlign w:val="center"/>
          </w:tcPr>
          <w:p w:rsidR="000A6479" w:rsidRPr="000A6479" w:rsidRDefault="000A6479" w:rsidP="0075129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F860F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C81092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0A6479" w:rsidRPr="004720E7" w:rsidTr="00376937">
        <w:trPr>
          <w:trHeight w:hRule="exact" w:val="532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7-18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0A6479" w:rsidRPr="000A6479" w:rsidRDefault="000A6479" w:rsidP="00C81092">
            <w:pPr>
              <w:ind w:left="-120" w:right="-116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0A6479" w:rsidRPr="000A6479" w:rsidRDefault="000A6479" w:rsidP="00C045E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41" w:type="dxa"/>
            <w:gridSpan w:val="2"/>
            <w:vAlign w:val="center"/>
          </w:tcPr>
          <w:p w:rsidR="000A6479" w:rsidRPr="000A6479" w:rsidRDefault="000A6479" w:rsidP="000B184A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AE2F3F">
            <w:pPr>
              <w:jc w:val="center"/>
              <w:rPr>
                <w:sz w:val="16"/>
                <w:szCs w:val="16"/>
              </w:rPr>
            </w:pPr>
          </w:p>
        </w:tc>
      </w:tr>
      <w:tr w:rsidR="000A6479" w:rsidRPr="004720E7" w:rsidTr="00376937">
        <w:trPr>
          <w:trHeight w:hRule="exact" w:val="1090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8-19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9250D2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ΥΠΟΣΤΗΡΙΞΗ ΕΡΓΑΣΤΗΡΙΩΝ ΟΡΓΑΝΙΚΩΝ ΥΛΙΚΩΝ (Θ&amp;Ε)</w:t>
            </w:r>
          </w:p>
          <w:p w:rsidR="000A6479" w:rsidRPr="000A6479" w:rsidRDefault="000A6479" w:rsidP="009250D2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 xml:space="preserve">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  Ε1/Ε2/Ε9</w:t>
            </w:r>
          </w:p>
          <w:p w:rsidR="000A6479" w:rsidRPr="000A6479" w:rsidRDefault="000A6479" w:rsidP="009250D2">
            <w:pPr>
              <w:jc w:val="center"/>
              <w:rPr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>Χ. ΚΑΡΥΔΗΣ</w:t>
            </w:r>
          </w:p>
        </w:tc>
        <w:tc>
          <w:tcPr>
            <w:tcW w:w="2410" w:type="dxa"/>
            <w:vAlign w:val="center"/>
          </w:tcPr>
          <w:p w:rsidR="000A6479" w:rsidRPr="000A6479" w:rsidRDefault="000A6479" w:rsidP="006E018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0A6479" w:rsidRPr="000A6479" w:rsidRDefault="000A6479" w:rsidP="00FF3B3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0A6479" w:rsidRPr="000A6479" w:rsidRDefault="000A6479" w:rsidP="00AE2F3F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ΥΠΟΣΤΗΡΙΞΗ ΕΡΓΑΣΤΗΡΙΩΝ ΑΝΟΡΓΑΝΩΝ ΥΛΙΚΩΝ [ Θ&amp;Ε ]</w:t>
            </w:r>
          </w:p>
          <w:p w:rsidR="000A6479" w:rsidRPr="000A6479" w:rsidRDefault="000A6479" w:rsidP="00AE2F3F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  Ε3/Ε10</w:t>
            </w:r>
          </w:p>
          <w:p w:rsidR="000A6479" w:rsidRPr="000A6479" w:rsidRDefault="000A6479" w:rsidP="00AE2F3F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>Π. ΜΑΝΤΗ</w:t>
            </w:r>
          </w:p>
        </w:tc>
        <w:tc>
          <w:tcPr>
            <w:tcW w:w="1757" w:type="dxa"/>
            <w:vAlign w:val="center"/>
          </w:tcPr>
          <w:p w:rsidR="000A6479" w:rsidRPr="000A6479" w:rsidRDefault="000A6479" w:rsidP="00AE2F3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68" w:type="dxa"/>
            <w:vAlign w:val="center"/>
          </w:tcPr>
          <w:p w:rsidR="000A6479" w:rsidRPr="000A6479" w:rsidRDefault="000A6479" w:rsidP="00A264D7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0A6479" w:rsidRPr="004720E7" w:rsidTr="00376937">
        <w:trPr>
          <w:trHeight w:hRule="exact" w:val="770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19-20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9250D2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0A6479" w:rsidRPr="000A6479" w:rsidRDefault="000A6479" w:rsidP="00C8109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0A6479" w:rsidRPr="000A6479" w:rsidRDefault="000A6479" w:rsidP="000A6479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ΒΙΟΛΟΓΙΑ</w:t>
            </w:r>
          </w:p>
          <w:p w:rsidR="000A6479" w:rsidRPr="000A6479" w:rsidRDefault="000A6479" w:rsidP="000A6479">
            <w:pPr>
              <w:jc w:val="center"/>
              <w:rPr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[ Θ ]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A6479" w:rsidRPr="000A6479" w:rsidRDefault="000A6479" w:rsidP="000A6479">
            <w:pPr>
              <w:jc w:val="center"/>
              <w:rPr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 xml:space="preserve"> Γ. ΚΑΡΡΗΣ</w:t>
            </w:r>
          </w:p>
        </w:tc>
        <w:tc>
          <w:tcPr>
            <w:tcW w:w="1984" w:type="dxa"/>
            <w:vAlign w:val="center"/>
          </w:tcPr>
          <w:p w:rsidR="000A6479" w:rsidRPr="000A6479" w:rsidRDefault="000A6479" w:rsidP="00520DF6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1757" w:type="dxa"/>
            <w:vAlign w:val="center"/>
          </w:tcPr>
          <w:p w:rsidR="000A6479" w:rsidRPr="000A6479" w:rsidRDefault="000A6479" w:rsidP="00DA646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ΒΙΟΛΟΓΙΑ</w:t>
            </w:r>
          </w:p>
          <w:p w:rsidR="000A6479" w:rsidRPr="000A6479" w:rsidRDefault="000A6479" w:rsidP="00DA646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0A6479">
              <w:rPr>
                <w:b/>
                <w:color w:val="000000"/>
                <w:sz w:val="16"/>
                <w:szCs w:val="16"/>
              </w:rPr>
              <w:t>[ Θ ] –</w:t>
            </w:r>
            <w:r w:rsidRPr="000A6479">
              <w:rPr>
                <w:color w:val="000000"/>
                <w:sz w:val="16"/>
                <w:szCs w:val="16"/>
              </w:rPr>
              <w:t xml:space="preserve">  ΑΙΘΟΥΣΑ :  Δ1</w:t>
            </w:r>
          </w:p>
          <w:p w:rsidR="000A6479" w:rsidRPr="000A6479" w:rsidRDefault="000A6479" w:rsidP="00DA6468">
            <w:pPr>
              <w:jc w:val="center"/>
              <w:rPr>
                <w:sz w:val="16"/>
                <w:szCs w:val="16"/>
              </w:rPr>
            </w:pPr>
            <w:r w:rsidRPr="000A6479">
              <w:rPr>
                <w:color w:val="FF0000"/>
                <w:sz w:val="16"/>
                <w:szCs w:val="16"/>
              </w:rPr>
              <w:t>Γ. ΚΑΡΡΗΣ</w:t>
            </w:r>
          </w:p>
        </w:tc>
        <w:tc>
          <w:tcPr>
            <w:tcW w:w="3468" w:type="dxa"/>
            <w:vAlign w:val="center"/>
          </w:tcPr>
          <w:p w:rsidR="000A6479" w:rsidRPr="000A6479" w:rsidRDefault="000A6479" w:rsidP="006E018F">
            <w:pPr>
              <w:jc w:val="center"/>
              <w:rPr>
                <w:sz w:val="16"/>
                <w:szCs w:val="16"/>
              </w:rPr>
            </w:pPr>
          </w:p>
        </w:tc>
      </w:tr>
      <w:tr w:rsidR="000A6479" w:rsidTr="00376937">
        <w:trPr>
          <w:trHeight w:hRule="exact" w:val="397"/>
        </w:trPr>
        <w:tc>
          <w:tcPr>
            <w:tcW w:w="648" w:type="dxa"/>
            <w:shd w:val="clear" w:color="auto" w:fill="E0E0E0"/>
            <w:vAlign w:val="center"/>
          </w:tcPr>
          <w:p w:rsidR="000A6479" w:rsidRPr="004720E7" w:rsidRDefault="000A6479">
            <w:pPr>
              <w:ind w:left="-112" w:right="-88"/>
              <w:jc w:val="center"/>
              <w:rPr>
                <w:b/>
                <w:sz w:val="18"/>
                <w:szCs w:val="18"/>
              </w:rPr>
            </w:pPr>
            <w:r w:rsidRPr="004720E7">
              <w:rPr>
                <w:b/>
                <w:sz w:val="18"/>
                <w:szCs w:val="18"/>
              </w:rPr>
              <w:t>20-21</w:t>
            </w:r>
          </w:p>
        </w:tc>
        <w:tc>
          <w:tcPr>
            <w:tcW w:w="2862" w:type="dxa"/>
            <w:gridSpan w:val="2"/>
            <w:vAlign w:val="center"/>
          </w:tcPr>
          <w:p w:rsidR="000A6479" w:rsidRPr="000A6479" w:rsidRDefault="000A6479" w:rsidP="009250D2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2410" w:type="dxa"/>
            <w:vAlign w:val="center"/>
          </w:tcPr>
          <w:p w:rsidR="000A6479" w:rsidRPr="000A6479" w:rsidRDefault="000A6479" w:rsidP="00C20D0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0A6479" w:rsidRPr="000A6479" w:rsidRDefault="000A6479" w:rsidP="00A00E4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0A6479" w:rsidRPr="000A6479" w:rsidRDefault="000A6479" w:rsidP="00520DF6">
            <w:pPr>
              <w:jc w:val="center"/>
              <w:rPr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1757" w:type="dxa"/>
            <w:vAlign w:val="center"/>
          </w:tcPr>
          <w:p w:rsidR="000A6479" w:rsidRPr="000A6479" w:rsidRDefault="000A6479" w:rsidP="00DA6468">
            <w:pPr>
              <w:jc w:val="center"/>
              <w:rPr>
                <w:color w:val="FF0000"/>
                <w:sz w:val="16"/>
                <w:szCs w:val="16"/>
              </w:rPr>
            </w:pPr>
            <w:r w:rsidRPr="000A6479">
              <w:rPr>
                <w:sz w:val="16"/>
                <w:szCs w:val="16"/>
              </w:rPr>
              <w:t>-//-</w:t>
            </w:r>
          </w:p>
        </w:tc>
        <w:tc>
          <w:tcPr>
            <w:tcW w:w="3468" w:type="dxa"/>
            <w:vAlign w:val="center"/>
          </w:tcPr>
          <w:p w:rsidR="000A6479" w:rsidRPr="000A6479" w:rsidRDefault="000A6479" w:rsidP="00E95B6E">
            <w:pPr>
              <w:jc w:val="center"/>
              <w:rPr>
                <w:sz w:val="16"/>
                <w:szCs w:val="16"/>
              </w:rPr>
            </w:pPr>
          </w:p>
        </w:tc>
      </w:tr>
    </w:tbl>
    <w:p w:rsidR="00E007F2" w:rsidRPr="003B12E0" w:rsidRDefault="00E007F2" w:rsidP="00B3713B"/>
    <w:sectPr w:rsidR="00E007F2" w:rsidRPr="003B12E0" w:rsidSect="009F05A7">
      <w:pgSz w:w="16838" w:h="11906" w:orient="landscape" w:code="9"/>
      <w:pgMar w:top="284" w:right="454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F97D8D"/>
    <w:multiLevelType w:val="multilevel"/>
    <w:tmpl w:val="0408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4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DczMjMwMTQwtDBV0lEKTi0uzszPAykwrAUAuuzp/ywAAAA="/>
  </w:docVars>
  <w:rsids>
    <w:rsidRoot w:val="00E007F2"/>
    <w:rsid w:val="000005AE"/>
    <w:rsid w:val="00000BB5"/>
    <w:rsid w:val="0000795C"/>
    <w:rsid w:val="000113AC"/>
    <w:rsid w:val="000215E6"/>
    <w:rsid w:val="00032351"/>
    <w:rsid w:val="000339D9"/>
    <w:rsid w:val="00037824"/>
    <w:rsid w:val="00040842"/>
    <w:rsid w:val="000440A2"/>
    <w:rsid w:val="00047C67"/>
    <w:rsid w:val="00047C73"/>
    <w:rsid w:val="0005098B"/>
    <w:rsid w:val="000525A0"/>
    <w:rsid w:val="000572DF"/>
    <w:rsid w:val="00061A4E"/>
    <w:rsid w:val="00063086"/>
    <w:rsid w:val="00063957"/>
    <w:rsid w:val="0006451B"/>
    <w:rsid w:val="000657E6"/>
    <w:rsid w:val="000664FB"/>
    <w:rsid w:val="00066FA8"/>
    <w:rsid w:val="00067B36"/>
    <w:rsid w:val="00075B22"/>
    <w:rsid w:val="000830CF"/>
    <w:rsid w:val="00085830"/>
    <w:rsid w:val="00097765"/>
    <w:rsid w:val="000A6479"/>
    <w:rsid w:val="000A7A4A"/>
    <w:rsid w:val="000B128C"/>
    <w:rsid w:val="000B184A"/>
    <w:rsid w:val="000B3062"/>
    <w:rsid w:val="000C04C8"/>
    <w:rsid w:val="000C6606"/>
    <w:rsid w:val="000C66A1"/>
    <w:rsid w:val="000D138F"/>
    <w:rsid w:val="000D2876"/>
    <w:rsid w:val="000E2270"/>
    <w:rsid w:val="000E69C2"/>
    <w:rsid w:val="000F36B6"/>
    <w:rsid w:val="000F618B"/>
    <w:rsid w:val="00102162"/>
    <w:rsid w:val="00103AA5"/>
    <w:rsid w:val="00104765"/>
    <w:rsid w:val="001051DF"/>
    <w:rsid w:val="00105F98"/>
    <w:rsid w:val="00112119"/>
    <w:rsid w:val="00115C90"/>
    <w:rsid w:val="001218D3"/>
    <w:rsid w:val="0012387C"/>
    <w:rsid w:val="0012612E"/>
    <w:rsid w:val="00130C1C"/>
    <w:rsid w:val="00137D52"/>
    <w:rsid w:val="0014143E"/>
    <w:rsid w:val="001422CF"/>
    <w:rsid w:val="001455F0"/>
    <w:rsid w:val="00147506"/>
    <w:rsid w:val="00152927"/>
    <w:rsid w:val="00152C04"/>
    <w:rsid w:val="001559B7"/>
    <w:rsid w:val="00160745"/>
    <w:rsid w:val="00167E4B"/>
    <w:rsid w:val="00170899"/>
    <w:rsid w:val="00171249"/>
    <w:rsid w:val="00182AD0"/>
    <w:rsid w:val="00185D40"/>
    <w:rsid w:val="0019674A"/>
    <w:rsid w:val="00196940"/>
    <w:rsid w:val="001A09CF"/>
    <w:rsid w:val="001A1D81"/>
    <w:rsid w:val="001A78F9"/>
    <w:rsid w:val="001B1DA4"/>
    <w:rsid w:val="001B231F"/>
    <w:rsid w:val="001B2B33"/>
    <w:rsid w:val="001B2F8D"/>
    <w:rsid w:val="001B5CAB"/>
    <w:rsid w:val="001B7461"/>
    <w:rsid w:val="001C20FD"/>
    <w:rsid w:val="001D081C"/>
    <w:rsid w:val="001D2F0A"/>
    <w:rsid w:val="001D4D2C"/>
    <w:rsid w:val="001F34AA"/>
    <w:rsid w:val="001F37AD"/>
    <w:rsid w:val="001F685E"/>
    <w:rsid w:val="00203DF7"/>
    <w:rsid w:val="00204E28"/>
    <w:rsid w:val="002106B0"/>
    <w:rsid w:val="00213B29"/>
    <w:rsid w:val="00224943"/>
    <w:rsid w:val="00225C19"/>
    <w:rsid w:val="00232D20"/>
    <w:rsid w:val="0024017C"/>
    <w:rsid w:val="002472BB"/>
    <w:rsid w:val="00255306"/>
    <w:rsid w:val="00263B42"/>
    <w:rsid w:val="00265351"/>
    <w:rsid w:val="00266376"/>
    <w:rsid w:val="00267A06"/>
    <w:rsid w:val="00267FC3"/>
    <w:rsid w:val="00271EA2"/>
    <w:rsid w:val="00274AB1"/>
    <w:rsid w:val="00283CEA"/>
    <w:rsid w:val="002849C2"/>
    <w:rsid w:val="00284FB5"/>
    <w:rsid w:val="00287DE0"/>
    <w:rsid w:val="002909E6"/>
    <w:rsid w:val="0029271C"/>
    <w:rsid w:val="002932FC"/>
    <w:rsid w:val="00296F38"/>
    <w:rsid w:val="002A01C8"/>
    <w:rsid w:val="002B2D74"/>
    <w:rsid w:val="002B7CDC"/>
    <w:rsid w:val="002C1425"/>
    <w:rsid w:val="002C1DA9"/>
    <w:rsid w:val="002C79DE"/>
    <w:rsid w:val="002D2734"/>
    <w:rsid w:val="002D4053"/>
    <w:rsid w:val="002D41E4"/>
    <w:rsid w:val="002D4A62"/>
    <w:rsid w:val="002D728E"/>
    <w:rsid w:val="002E04CA"/>
    <w:rsid w:val="002F28AD"/>
    <w:rsid w:val="002F4390"/>
    <w:rsid w:val="002F4C65"/>
    <w:rsid w:val="00304665"/>
    <w:rsid w:val="00305078"/>
    <w:rsid w:val="0030794B"/>
    <w:rsid w:val="00316AC6"/>
    <w:rsid w:val="00317FD9"/>
    <w:rsid w:val="00326E1E"/>
    <w:rsid w:val="00331BB5"/>
    <w:rsid w:val="0035512F"/>
    <w:rsid w:val="00356966"/>
    <w:rsid w:val="00375A48"/>
    <w:rsid w:val="00376937"/>
    <w:rsid w:val="00392786"/>
    <w:rsid w:val="00392F8A"/>
    <w:rsid w:val="00395F3F"/>
    <w:rsid w:val="003A3129"/>
    <w:rsid w:val="003B12E0"/>
    <w:rsid w:val="003B13E3"/>
    <w:rsid w:val="003B65BE"/>
    <w:rsid w:val="003B71A5"/>
    <w:rsid w:val="003C256D"/>
    <w:rsid w:val="003C2A6E"/>
    <w:rsid w:val="003C2D67"/>
    <w:rsid w:val="003C5C43"/>
    <w:rsid w:val="003C76D4"/>
    <w:rsid w:val="003C7C45"/>
    <w:rsid w:val="003D29C6"/>
    <w:rsid w:val="003D60CF"/>
    <w:rsid w:val="003E0728"/>
    <w:rsid w:val="003E184B"/>
    <w:rsid w:val="003E233B"/>
    <w:rsid w:val="003E5EDC"/>
    <w:rsid w:val="003F7A26"/>
    <w:rsid w:val="00400CFF"/>
    <w:rsid w:val="00406967"/>
    <w:rsid w:val="00416E07"/>
    <w:rsid w:val="00420396"/>
    <w:rsid w:val="00424F4E"/>
    <w:rsid w:val="00426079"/>
    <w:rsid w:val="00431A21"/>
    <w:rsid w:val="00432BC2"/>
    <w:rsid w:val="00437849"/>
    <w:rsid w:val="00437DDB"/>
    <w:rsid w:val="004423A4"/>
    <w:rsid w:val="00442A3B"/>
    <w:rsid w:val="00447868"/>
    <w:rsid w:val="00447975"/>
    <w:rsid w:val="004533BD"/>
    <w:rsid w:val="00453A71"/>
    <w:rsid w:val="004615E7"/>
    <w:rsid w:val="00466EA3"/>
    <w:rsid w:val="0047076D"/>
    <w:rsid w:val="004720E7"/>
    <w:rsid w:val="004721A1"/>
    <w:rsid w:val="00472915"/>
    <w:rsid w:val="004748E3"/>
    <w:rsid w:val="00476F7D"/>
    <w:rsid w:val="0048729B"/>
    <w:rsid w:val="00494715"/>
    <w:rsid w:val="004960C1"/>
    <w:rsid w:val="004A22E6"/>
    <w:rsid w:val="004A3B92"/>
    <w:rsid w:val="004A4C21"/>
    <w:rsid w:val="004A7D74"/>
    <w:rsid w:val="004B1773"/>
    <w:rsid w:val="004B570E"/>
    <w:rsid w:val="004B72C6"/>
    <w:rsid w:val="004C1018"/>
    <w:rsid w:val="004C27B3"/>
    <w:rsid w:val="004C483E"/>
    <w:rsid w:val="004C4C2A"/>
    <w:rsid w:val="004D7523"/>
    <w:rsid w:val="004E37D9"/>
    <w:rsid w:val="004E715D"/>
    <w:rsid w:val="004F0FB7"/>
    <w:rsid w:val="004F107B"/>
    <w:rsid w:val="004F672E"/>
    <w:rsid w:val="004F6920"/>
    <w:rsid w:val="00501C8D"/>
    <w:rsid w:val="0050689A"/>
    <w:rsid w:val="00512B09"/>
    <w:rsid w:val="00515DD0"/>
    <w:rsid w:val="00516051"/>
    <w:rsid w:val="00527A5A"/>
    <w:rsid w:val="00527AB6"/>
    <w:rsid w:val="00535830"/>
    <w:rsid w:val="00545A3E"/>
    <w:rsid w:val="00550EE0"/>
    <w:rsid w:val="005512FD"/>
    <w:rsid w:val="00556331"/>
    <w:rsid w:val="00563655"/>
    <w:rsid w:val="0056396B"/>
    <w:rsid w:val="005659D4"/>
    <w:rsid w:val="00565EB9"/>
    <w:rsid w:val="00576C05"/>
    <w:rsid w:val="0058336C"/>
    <w:rsid w:val="00591331"/>
    <w:rsid w:val="00595208"/>
    <w:rsid w:val="00596327"/>
    <w:rsid w:val="005976CB"/>
    <w:rsid w:val="005A0334"/>
    <w:rsid w:val="005A2B37"/>
    <w:rsid w:val="005A5311"/>
    <w:rsid w:val="005A5ACD"/>
    <w:rsid w:val="005A768A"/>
    <w:rsid w:val="005B5061"/>
    <w:rsid w:val="005C13D1"/>
    <w:rsid w:val="005C1BF9"/>
    <w:rsid w:val="005C64D8"/>
    <w:rsid w:val="005C7F53"/>
    <w:rsid w:val="005D38BD"/>
    <w:rsid w:val="005D54B5"/>
    <w:rsid w:val="005E1666"/>
    <w:rsid w:val="005E4525"/>
    <w:rsid w:val="005F0C0F"/>
    <w:rsid w:val="005F138C"/>
    <w:rsid w:val="005F2AD8"/>
    <w:rsid w:val="005F2F76"/>
    <w:rsid w:val="005F452B"/>
    <w:rsid w:val="005F7FC6"/>
    <w:rsid w:val="00605FDB"/>
    <w:rsid w:val="00606590"/>
    <w:rsid w:val="00610E83"/>
    <w:rsid w:val="0062050A"/>
    <w:rsid w:val="00622C0B"/>
    <w:rsid w:val="00624B4C"/>
    <w:rsid w:val="00636936"/>
    <w:rsid w:val="006447C6"/>
    <w:rsid w:val="00647EC3"/>
    <w:rsid w:val="00650B8A"/>
    <w:rsid w:val="00653B35"/>
    <w:rsid w:val="00660ABB"/>
    <w:rsid w:val="00660E90"/>
    <w:rsid w:val="00664635"/>
    <w:rsid w:val="006664E8"/>
    <w:rsid w:val="0067038D"/>
    <w:rsid w:val="00671F2E"/>
    <w:rsid w:val="00675066"/>
    <w:rsid w:val="0068021B"/>
    <w:rsid w:val="0068145F"/>
    <w:rsid w:val="00684DAC"/>
    <w:rsid w:val="00685683"/>
    <w:rsid w:val="0068633F"/>
    <w:rsid w:val="00695592"/>
    <w:rsid w:val="006965B8"/>
    <w:rsid w:val="006A1994"/>
    <w:rsid w:val="006A4F33"/>
    <w:rsid w:val="006B028C"/>
    <w:rsid w:val="006B02FF"/>
    <w:rsid w:val="006B2407"/>
    <w:rsid w:val="006B473B"/>
    <w:rsid w:val="006B5420"/>
    <w:rsid w:val="006C2882"/>
    <w:rsid w:val="006C39CC"/>
    <w:rsid w:val="006C7638"/>
    <w:rsid w:val="006D0E71"/>
    <w:rsid w:val="006D37C7"/>
    <w:rsid w:val="006E0E96"/>
    <w:rsid w:val="006E267E"/>
    <w:rsid w:val="006E5468"/>
    <w:rsid w:val="006E7E66"/>
    <w:rsid w:val="006F2035"/>
    <w:rsid w:val="006F489E"/>
    <w:rsid w:val="006F498D"/>
    <w:rsid w:val="006F79B5"/>
    <w:rsid w:val="007016D7"/>
    <w:rsid w:val="0071215E"/>
    <w:rsid w:val="00726960"/>
    <w:rsid w:val="007277D9"/>
    <w:rsid w:val="0073257A"/>
    <w:rsid w:val="00747C26"/>
    <w:rsid w:val="00751086"/>
    <w:rsid w:val="0075129B"/>
    <w:rsid w:val="00755D87"/>
    <w:rsid w:val="00760F34"/>
    <w:rsid w:val="0076600A"/>
    <w:rsid w:val="00770567"/>
    <w:rsid w:val="00770675"/>
    <w:rsid w:val="00770D8B"/>
    <w:rsid w:val="00773754"/>
    <w:rsid w:val="00773A35"/>
    <w:rsid w:val="00773A83"/>
    <w:rsid w:val="00780058"/>
    <w:rsid w:val="0078234B"/>
    <w:rsid w:val="00786CC8"/>
    <w:rsid w:val="0078703B"/>
    <w:rsid w:val="007932F6"/>
    <w:rsid w:val="0079575C"/>
    <w:rsid w:val="007960A0"/>
    <w:rsid w:val="00797E87"/>
    <w:rsid w:val="007A1F34"/>
    <w:rsid w:val="007A56F8"/>
    <w:rsid w:val="007A6917"/>
    <w:rsid w:val="007A7B34"/>
    <w:rsid w:val="007B0BE2"/>
    <w:rsid w:val="007C3792"/>
    <w:rsid w:val="007C5255"/>
    <w:rsid w:val="007D0169"/>
    <w:rsid w:val="007D0FAF"/>
    <w:rsid w:val="007D1321"/>
    <w:rsid w:val="007D2A51"/>
    <w:rsid w:val="007D3533"/>
    <w:rsid w:val="007D412F"/>
    <w:rsid w:val="007E4AFC"/>
    <w:rsid w:val="008031C4"/>
    <w:rsid w:val="008039D5"/>
    <w:rsid w:val="00805449"/>
    <w:rsid w:val="00805A58"/>
    <w:rsid w:val="008066D8"/>
    <w:rsid w:val="00810081"/>
    <w:rsid w:val="008133B0"/>
    <w:rsid w:val="00815909"/>
    <w:rsid w:val="0082328E"/>
    <w:rsid w:val="008241D3"/>
    <w:rsid w:val="008244D6"/>
    <w:rsid w:val="008266E1"/>
    <w:rsid w:val="008310C0"/>
    <w:rsid w:val="008324C2"/>
    <w:rsid w:val="008331EF"/>
    <w:rsid w:val="0083330D"/>
    <w:rsid w:val="00833896"/>
    <w:rsid w:val="00843850"/>
    <w:rsid w:val="00850B83"/>
    <w:rsid w:val="00852846"/>
    <w:rsid w:val="00853DC0"/>
    <w:rsid w:val="00856135"/>
    <w:rsid w:val="00857055"/>
    <w:rsid w:val="00857311"/>
    <w:rsid w:val="00871A0F"/>
    <w:rsid w:val="008729A6"/>
    <w:rsid w:val="00877ADF"/>
    <w:rsid w:val="00884393"/>
    <w:rsid w:val="00894B18"/>
    <w:rsid w:val="00895E58"/>
    <w:rsid w:val="008A0D53"/>
    <w:rsid w:val="008A1972"/>
    <w:rsid w:val="008A470A"/>
    <w:rsid w:val="008A5D77"/>
    <w:rsid w:val="008B009F"/>
    <w:rsid w:val="008B0F94"/>
    <w:rsid w:val="008B2FC1"/>
    <w:rsid w:val="008B386E"/>
    <w:rsid w:val="008B5257"/>
    <w:rsid w:val="008B70CE"/>
    <w:rsid w:val="008C16CA"/>
    <w:rsid w:val="008C1865"/>
    <w:rsid w:val="008C18E2"/>
    <w:rsid w:val="008C29C7"/>
    <w:rsid w:val="008C2A7D"/>
    <w:rsid w:val="008C39F8"/>
    <w:rsid w:val="008C498B"/>
    <w:rsid w:val="008C4B8F"/>
    <w:rsid w:val="008D0355"/>
    <w:rsid w:val="008E5757"/>
    <w:rsid w:val="008E7807"/>
    <w:rsid w:val="008F0530"/>
    <w:rsid w:val="008F3F3A"/>
    <w:rsid w:val="008F5347"/>
    <w:rsid w:val="008F67AE"/>
    <w:rsid w:val="00900A2C"/>
    <w:rsid w:val="00901AF9"/>
    <w:rsid w:val="00902AF0"/>
    <w:rsid w:val="00913AC3"/>
    <w:rsid w:val="00913D61"/>
    <w:rsid w:val="00914C52"/>
    <w:rsid w:val="00920553"/>
    <w:rsid w:val="00920CE0"/>
    <w:rsid w:val="00921A8F"/>
    <w:rsid w:val="009231B6"/>
    <w:rsid w:val="009235DB"/>
    <w:rsid w:val="0092465D"/>
    <w:rsid w:val="0092600D"/>
    <w:rsid w:val="00932572"/>
    <w:rsid w:val="009411BB"/>
    <w:rsid w:val="0095023E"/>
    <w:rsid w:val="00950CB3"/>
    <w:rsid w:val="00952262"/>
    <w:rsid w:val="009643D2"/>
    <w:rsid w:val="00964D18"/>
    <w:rsid w:val="00964D54"/>
    <w:rsid w:val="00975715"/>
    <w:rsid w:val="009929BC"/>
    <w:rsid w:val="00993C28"/>
    <w:rsid w:val="00996E11"/>
    <w:rsid w:val="009A2A8A"/>
    <w:rsid w:val="009A48E4"/>
    <w:rsid w:val="009A4CAF"/>
    <w:rsid w:val="009A782A"/>
    <w:rsid w:val="009B00E9"/>
    <w:rsid w:val="009B1B57"/>
    <w:rsid w:val="009C6103"/>
    <w:rsid w:val="009D1147"/>
    <w:rsid w:val="009D35F8"/>
    <w:rsid w:val="009D40C0"/>
    <w:rsid w:val="009D4267"/>
    <w:rsid w:val="009E0D7B"/>
    <w:rsid w:val="009E2A82"/>
    <w:rsid w:val="009E5312"/>
    <w:rsid w:val="009E7A50"/>
    <w:rsid w:val="009F05A7"/>
    <w:rsid w:val="009F07BA"/>
    <w:rsid w:val="009F1426"/>
    <w:rsid w:val="009F6758"/>
    <w:rsid w:val="00A00E47"/>
    <w:rsid w:val="00A02475"/>
    <w:rsid w:val="00A11A92"/>
    <w:rsid w:val="00A13348"/>
    <w:rsid w:val="00A2123F"/>
    <w:rsid w:val="00A24E8A"/>
    <w:rsid w:val="00A25E37"/>
    <w:rsid w:val="00A264D7"/>
    <w:rsid w:val="00A4087D"/>
    <w:rsid w:val="00A4168D"/>
    <w:rsid w:val="00A44A55"/>
    <w:rsid w:val="00A45BFA"/>
    <w:rsid w:val="00A50F75"/>
    <w:rsid w:val="00A52867"/>
    <w:rsid w:val="00A6195B"/>
    <w:rsid w:val="00A62164"/>
    <w:rsid w:val="00A62DCA"/>
    <w:rsid w:val="00A6427D"/>
    <w:rsid w:val="00A80F7F"/>
    <w:rsid w:val="00A8529D"/>
    <w:rsid w:val="00A87BC4"/>
    <w:rsid w:val="00A93220"/>
    <w:rsid w:val="00A94EAD"/>
    <w:rsid w:val="00A950AF"/>
    <w:rsid w:val="00A95D72"/>
    <w:rsid w:val="00AA1295"/>
    <w:rsid w:val="00AA3DF7"/>
    <w:rsid w:val="00AB3118"/>
    <w:rsid w:val="00AB7110"/>
    <w:rsid w:val="00AB75AD"/>
    <w:rsid w:val="00AC5F0F"/>
    <w:rsid w:val="00AC6674"/>
    <w:rsid w:val="00AD1F92"/>
    <w:rsid w:val="00AD4508"/>
    <w:rsid w:val="00AD4E62"/>
    <w:rsid w:val="00AD71BA"/>
    <w:rsid w:val="00AD75F4"/>
    <w:rsid w:val="00AE02D2"/>
    <w:rsid w:val="00AE2F3F"/>
    <w:rsid w:val="00AE461C"/>
    <w:rsid w:val="00AE7970"/>
    <w:rsid w:val="00AF2D14"/>
    <w:rsid w:val="00AF449D"/>
    <w:rsid w:val="00B00129"/>
    <w:rsid w:val="00B02999"/>
    <w:rsid w:val="00B07537"/>
    <w:rsid w:val="00B10CCF"/>
    <w:rsid w:val="00B13395"/>
    <w:rsid w:val="00B14B99"/>
    <w:rsid w:val="00B203A6"/>
    <w:rsid w:val="00B23D2F"/>
    <w:rsid w:val="00B3451E"/>
    <w:rsid w:val="00B3713B"/>
    <w:rsid w:val="00B37AD5"/>
    <w:rsid w:val="00B40662"/>
    <w:rsid w:val="00B44B94"/>
    <w:rsid w:val="00B502F7"/>
    <w:rsid w:val="00B5053D"/>
    <w:rsid w:val="00B50B24"/>
    <w:rsid w:val="00B51114"/>
    <w:rsid w:val="00B5255E"/>
    <w:rsid w:val="00B551FB"/>
    <w:rsid w:val="00B56B8A"/>
    <w:rsid w:val="00B57D81"/>
    <w:rsid w:val="00B57F03"/>
    <w:rsid w:val="00B671DD"/>
    <w:rsid w:val="00B72D66"/>
    <w:rsid w:val="00B7319D"/>
    <w:rsid w:val="00B74745"/>
    <w:rsid w:val="00B75E68"/>
    <w:rsid w:val="00B832BB"/>
    <w:rsid w:val="00B852EB"/>
    <w:rsid w:val="00B92F8B"/>
    <w:rsid w:val="00B96F4C"/>
    <w:rsid w:val="00B976FB"/>
    <w:rsid w:val="00BA0C50"/>
    <w:rsid w:val="00BA11EF"/>
    <w:rsid w:val="00BA30BD"/>
    <w:rsid w:val="00BA3CAC"/>
    <w:rsid w:val="00BA593C"/>
    <w:rsid w:val="00BC0E8D"/>
    <w:rsid w:val="00BC686F"/>
    <w:rsid w:val="00BD285E"/>
    <w:rsid w:val="00BF4718"/>
    <w:rsid w:val="00BF4A20"/>
    <w:rsid w:val="00C045E6"/>
    <w:rsid w:val="00C04B07"/>
    <w:rsid w:val="00C10F18"/>
    <w:rsid w:val="00C12399"/>
    <w:rsid w:val="00C144BF"/>
    <w:rsid w:val="00C14913"/>
    <w:rsid w:val="00C17FF4"/>
    <w:rsid w:val="00C3172E"/>
    <w:rsid w:val="00C31C24"/>
    <w:rsid w:val="00C40EFC"/>
    <w:rsid w:val="00C4207B"/>
    <w:rsid w:val="00C438B3"/>
    <w:rsid w:val="00C44FD0"/>
    <w:rsid w:val="00C50EDE"/>
    <w:rsid w:val="00C51CBD"/>
    <w:rsid w:val="00C53B75"/>
    <w:rsid w:val="00C542F3"/>
    <w:rsid w:val="00C56F55"/>
    <w:rsid w:val="00C61BB2"/>
    <w:rsid w:val="00C65231"/>
    <w:rsid w:val="00C711D3"/>
    <w:rsid w:val="00C81092"/>
    <w:rsid w:val="00C82DBD"/>
    <w:rsid w:val="00C85D99"/>
    <w:rsid w:val="00C87D20"/>
    <w:rsid w:val="00C90442"/>
    <w:rsid w:val="00C93F8B"/>
    <w:rsid w:val="00C958D5"/>
    <w:rsid w:val="00C97465"/>
    <w:rsid w:val="00CA5B75"/>
    <w:rsid w:val="00CA7DAE"/>
    <w:rsid w:val="00CB043A"/>
    <w:rsid w:val="00CB2C74"/>
    <w:rsid w:val="00CB6711"/>
    <w:rsid w:val="00CC2FFF"/>
    <w:rsid w:val="00CC34FF"/>
    <w:rsid w:val="00CC5CCF"/>
    <w:rsid w:val="00CC5D56"/>
    <w:rsid w:val="00CD2310"/>
    <w:rsid w:val="00CD3360"/>
    <w:rsid w:val="00CE01C1"/>
    <w:rsid w:val="00CE0477"/>
    <w:rsid w:val="00CE230C"/>
    <w:rsid w:val="00CE5AEE"/>
    <w:rsid w:val="00CE79CB"/>
    <w:rsid w:val="00CF1254"/>
    <w:rsid w:val="00CF2DB2"/>
    <w:rsid w:val="00CF3185"/>
    <w:rsid w:val="00CF418A"/>
    <w:rsid w:val="00D01581"/>
    <w:rsid w:val="00D01837"/>
    <w:rsid w:val="00D03295"/>
    <w:rsid w:val="00D0686C"/>
    <w:rsid w:val="00D075D2"/>
    <w:rsid w:val="00D11C8A"/>
    <w:rsid w:val="00D16CCB"/>
    <w:rsid w:val="00D17BFB"/>
    <w:rsid w:val="00D2021B"/>
    <w:rsid w:val="00D204BA"/>
    <w:rsid w:val="00D27235"/>
    <w:rsid w:val="00D273CD"/>
    <w:rsid w:val="00D3009A"/>
    <w:rsid w:val="00D30B0E"/>
    <w:rsid w:val="00D31178"/>
    <w:rsid w:val="00D32274"/>
    <w:rsid w:val="00D329DB"/>
    <w:rsid w:val="00D32D36"/>
    <w:rsid w:val="00D35300"/>
    <w:rsid w:val="00D359DE"/>
    <w:rsid w:val="00D40782"/>
    <w:rsid w:val="00D40DCC"/>
    <w:rsid w:val="00D447E2"/>
    <w:rsid w:val="00D50100"/>
    <w:rsid w:val="00D51977"/>
    <w:rsid w:val="00D52829"/>
    <w:rsid w:val="00D532D1"/>
    <w:rsid w:val="00D57849"/>
    <w:rsid w:val="00D67120"/>
    <w:rsid w:val="00D70403"/>
    <w:rsid w:val="00D74F0D"/>
    <w:rsid w:val="00D83257"/>
    <w:rsid w:val="00D84386"/>
    <w:rsid w:val="00D91DC7"/>
    <w:rsid w:val="00D937A6"/>
    <w:rsid w:val="00DA1EBA"/>
    <w:rsid w:val="00DA60AC"/>
    <w:rsid w:val="00DB170E"/>
    <w:rsid w:val="00DC14BF"/>
    <w:rsid w:val="00DD1DEC"/>
    <w:rsid w:val="00DD224E"/>
    <w:rsid w:val="00DD25FC"/>
    <w:rsid w:val="00DD2616"/>
    <w:rsid w:val="00DD330B"/>
    <w:rsid w:val="00DD3487"/>
    <w:rsid w:val="00DD691D"/>
    <w:rsid w:val="00DD74A5"/>
    <w:rsid w:val="00DE434C"/>
    <w:rsid w:val="00DE70BE"/>
    <w:rsid w:val="00DF1132"/>
    <w:rsid w:val="00DF201B"/>
    <w:rsid w:val="00DF49AC"/>
    <w:rsid w:val="00E007F2"/>
    <w:rsid w:val="00E02B59"/>
    <w:rsid w:val="00E06BC5"/>
    <w:rsid w:val="00E10016"/>
    <w:rsid w:val="00E14EF1"/>
    <w:rsid w:val="00E16F14"/>
    <w:rsid w:val="00E255DE"/>
    <w:rsid w:val="00E26E7C"/>
    <w:rsid w:val="00E2779C"/>
    <w:rsid w:val="00E34D09"/>
    <w:rsid w:val="00E35298"/>
    <w:rsid w:val="00E3608E"/>
    <w:rsid w:val="00E363AC"/>
    <w:rsid w:val="00E41547"/>
    <w:rsid w:val="00E41C60"/>
    <w:rsid w:val="00E4327C"/>
    <w:rsid w:val="00E4419C"/>
    <w:rsid w:val="00E47E65"/>
    <w:rsid w:val="00E500B3"/>
    <w:rsid w:val="00E51FF4"/>
    <w:rsid w:val="00E57F05"/>
    <w:rsid w:val="00E60CC9"/>
    <w:rsid w:val="00E67363"/>
    <w:rsid w:val="00E7039D"/>
    <w:rsid w:val="00E72A81"/>
    <w:rsid w:val="00E76134"/>
    <w:rsid w:val="00E76AA1"/>
    <w:rsid w:val="00E76F21"/>
    <w:rsid w:val="00E82166"/>
    <w:rsid w:val="00E825A7"/>
    <w:rsid w:val="00E840CF"/>
    <w:rsid w:val="00E84E16"/>
    <w:rsid w:val="00E866F0"/>
    <w:rsid w:val="00E8699A"/>
    <w:rsid w:val="00E960E0"/>
    <w:rsid w:val="00E96F90"/>
    <w:rsid w:val="00EA065D"/>
    <w:rsid w:val="00EA1437"/>
    <w:rsid w:val="00EA49EF"/>
    <w:rsid w:val="00EA63E1"/>
    <w:rsid w:val="00EB2E6A"/>
    <w:rsid w:val="00EB4B77"/>
    <w:rsid w:val="00EB52BD"/>
    <w:rsid w:val="00EB5DE2"/>
    <w:rsid w:val="00EC0408"/>
    <w:rsid w:val="00EC5F0F"/>
    <w:rsid w:val="00EC7E88"/>
    <w:rsid w:val="00ED1C04"/>
    <w:rsid w:val="00ED7C55"/>
    <w:rsid w:val="00EF0144"/>
    <w:rsid w:val="00EF2E05"/>
    <w:rsid w:val="00EF698A"/>
    <w:rsid w:val="00F11B79"/>
    <w:rsid w:val="00F178DE"/>
    <w:rsid w:val="00F20779"/>
    <w:rsid w:val="00F209F7"/>
    <w:rsid w:val="00F235C9"/>
    <w:rsid w:val="00F26126"/>
    <w:rsid w:val="00F275DE"/>
    <w:rsid w:val="00F309E5"/>
    <w:rsid w:val="00F30A2D"/>
    <w:rsid w:val="00F33E0C"/>
    <w:rsid w:val="00F3492E"/>
    <w:rsid w:val="00F356AD"/>
    <w:rsid w:val="00F3614D"/>
    <w:rsid w:val="00F37BCB"/>
    <w:rsid w:val="00F4117F"/>
    <w:rsid w:val="00F42F8B"/>
    <w:rsid w:val="00F53BCA"/>
    <w:rsid w:val="00F564D0"/>
    <w:rsid w:val="00F60668"/>
    <w:rsid w:val="00F623E6"/>
    <w:rsid w:val="00F63B0C"/>
    <w:rsid w:val="00F65C0E"/>
    <w:rsid w:val="00F66801"/>
    <w:rsid w:val="00F70D3D"/>
    <w:rsid w:val="00F73F66"/>
    <w:rsid w:val="00F74A29"/>
    <w:rsid w:val="00F76784"/>
    <w:rsid w:val="00F76AB5"/>
    <w:rsid w:val="00F772EF"/>
    <w:rsid w:val="00F816C9"/>
    <w:rsid w:val="00FA0A7D"/>
    <w:rsid w:val="00FA581A"/>
    <w:rsid w:val="00FA6124"/>
    <w:rsid w:val="00FB096A"/>
    <w:rsid w:val="00FB148E"/>
    <w:rsid w:val="00FB7BD6"/>
    <w:rsid w:val="00FB7E6F"/>
    <w:rsid w:val="00FC1BCA"/>
    <w:rsid w:val="00FC481C"/>
    <w:rsid w:val="00FC524F"/>
    <w:rsid w:val="00FC5C66"/>
    <w:rsid w:val="00FC6D4C"/>
    <w:rsid w:val="00FD0675"/>
    <w:rsid w:val="00FD15A1"/>
    <w:rsid w:val="00FE1B90"/>
    <w:rsid w:val="00FE2349"/>
    <w:rsid w:val="00FE3689"/>
    <w:rsid w:val="00FE3C44"/>
    <w:rsid w:val="00FE3CDF"/>
    <w:rsid w:val="00FE5E4F"/>
    <w:rsid w:val="00FF22AF"/>
    <w:rsid w:val="00FF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8336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311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2CEF92-10F1-4864-8926-808BA24B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ΓΡΑΜΜΑ Α’ ΕΞΑΜΗΝΟΥ</vt:lpstr>
    </vt:vector>
  </TitlesOfParts>
  <Company>TEI</Company>
  <LinksUpToDate>false</LinksUpToDate>
  <CharactersWithSpaces>1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ΓΡΑΜΜΑ Α’ ΕΞΑΜΗΝΟΥ</dc:title>
  <dc:creator>panam</dc:creator>
  <cp:lastModifiedBy>user</cp:lastModifiedBy>
  <cp:revision>2</cp:revision>
  <cp:lastPrinted>2021-09-26T09:03:00Z</cp:lastPrinted>
  <dcterms:created xsi:type="dcterms:W3CDTF">2022-09-30T17:10:00Z</dcterms:created>
  <dcterms:modified xsi:type="dcterms:W3CDTF">2022-09-30T17:10:00Z</dcterms:modified>
</cp:coreProperties>
</file>